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0" w:name="internship-application-letter"/>
    <w:p>
      <w:pPr>
        <w:pStyle w:val="Heading1"/>
      </w:pPr>
      <w:r>
        <w:t xml:space="preserve">Internship Application Letter</w:t>
      </w:r>
    </w:p>
    <w:bookmarkEnd w:id="20"/>
    <w:p>
      <w:pPr>
        <w:pStyle w:val="FirstParagraph"/>
      </w:pPr>
      <w:r>
        <w:t xml:space="preserve">Md. Rakibul Islam</w:t>
      </w:r>
      <w:r>
        <w:br/>
      </w:r>
      <w:r>
        <w:t xml:space="preserve">Flat No. 12B, House No. 45/6</w:t>
      </w:r>
      <w:r>
        <w:br/>
      </w:r>
      <w:r>
        <w:t xml:space="preserve">Banani Residential Area, Dhaka-1213</w:t>
      </w:r>
      <w:r>
        <w:br/>
      </w:r>
      <w:r>
        <w:t xml:space="preserve">Bangladesh</w:t>
      </w:r>
    </w:p>
    <w:p>
      <w:pPr>
        <w:pStyle w:val="BodyText"/>
      </w:pPr>
      <w:r>
        <w:t xml:space="preserve">October 26, 2023</w:t>
      </w:r>
    </w:p>
    <w:p>
      <w:pPr>
        <w:pStyle w:val="BodyText"/>
      </w:pPr>
      <w:r>
        <w:t xml:space="preserve">Hiring Manager</w:t>
      </w:r>
      <w:r>
        <w:br/>
      </w:r>
      <w:r>
        <w:t xml:space="preserve">TechInnovate Solutions Ltd.</w:t>
      </w:r>
      <w:r>
        <w:br/>
      </w:r>
      <w:r>
        <w:t xml:space="preserve">Plot No. 89, Road No. 15, Dhanmondi</w:t>
      </w:r>
      <w:r>
        <w:br/>
      </w:r>
      <w:r>
        <w:t xml:space="preserve">Dhaka-1205, Bangladesh</w:t>
      </w:r>
    </w:p>
    <w:p>
      <w:pPr>
        <w:pStyle w:val="BodyText"/>
      </w:pPr>
      <w:r>
        <w:t xml:space="preserve">Subject: Application for Computer Engineer Internship Position</w:t>
      </w:r>
    </w:p>
    <w:p>
      <w:pPr>
        <w:pStyle w:val="BodyText"/>
      </w:pPr>
      <w:r>
        <w:t xml:space="preserve">Dear Hiring Manager,</w:t>
      </w:r>
    </w:p>
    <w:p>
      <w:pPr>
        <w:pStyle w:val="BodyText"/>
      </w:pPr>
      <w:r>
        <w:t xml:space="preserve">I am writing to express my enthusiastic interest in the Computer Engineer Internship position at TechInnovate Solutions Ltd., as advertised on LinkedIn. As a final-year Computer Engineering student at Bangladesh University of Engineering and Technology (BUET) with a deep passion for software development and emerging technologies, I believe my academic background, technical skills, and commitment to contributing to Bangladesh's digital transformation align perfectly with your company's innovative vision in Dhaka.</w:t>
      </w:r>
    </w:p>
    <w:p>
      <w:pPr>
        <w:pStyle w:val="BodyText"/>
      </w:pPr>
      <w:r>
        <w:t xml:space="preserve">Having grown up in Dhaka, I have witnessed firsthand the city's remarkable technological evolution—from its bustling startup ecosystem to the government's Digital Bangladesh initiative. This environment has instilled in me a profound understanding of how technology can solve local challenges while creating global opportunities. My academic journey at BUET has equipped me with rigorous technical training through courses like Advanced Algorithms, Database Systems, Cloud Computing, and AI Fundamentals. I have consistently maintained a 3.85/4.0 GPA while actively participating in university tech clubs where I led a team that developed an open-source e-learning platform for rural schools in Bangladesh—a project that won the National Student Innovation Award in 2022.</w:t>
      </w:r>
    </w:p>
    <w:p>
      <w:pPr>
        <w:pStyle w:val="BodyText"/>
      </w:pPr>
      <w:r>
        <w:t xml:space="preserve">My technical proficiency spans multiple programming languages including Python, Java, and C++, with hands-on experience in developing full-stack applications using Django and React. During my summer internship at a Dhaka-based fintech startup, I contributed to optimizing their mobile payment gateway by reducing transaction latency by 35% through algorithmic improvements. I also implemented CI/CD pipelines that accelerated deployment cycles by 50%, demonstrating my ability to deliver tangible results in Bangladesh's competitive tech landscape. Furthermore, I have completed AWS Certified Solutions Architect and Google Cloud Professional Data Engineer certifications, reflecting my commitment to staying ahead of industry standards relevant to Dhaka's growing cloud infrastructure needs.</w:t>
      </w:r>
    </w:p>
    <w:p>
      <w:pPr>
        <w:pStyle w:val="BodyText"/>
      </w:pPr>
      <w:r>
        <w:t xml:space="preserve">What excites me most about TechInnovate Solutions is your pioneering work in AI-driven healthcare solutions for Bangladesh. Your recent project "MediAI" that uses machine learning to predict disease outbreaks in urban slums directly resonates with my academic research on predictive analytics for public health systems. As a Computer Engineer deeply invested in leveraging technology for social impact, I am eager to apply my skills to your mission of making healthcare accessible across Dhaka's diverse communities. Having navigated Bangladesh's unique digital infrastructure challenges—from power outages affecting server uptime to internet connectivity constraints in peri-urban areas—I understand the practical considerations required for sustainable tech solutions here.</w:t>
      </w:r>
    </w:p>
    <w:p>
      <w:pPr>
        <w:pStyle w:val="BodyText"/>
      </w:pPr>
      <w:r>
        <w:t xml:space="preserve">My time as a volunteer at the Dhaka Tech Hub has further sharpened my understanding of local market needs. I assisted 15+ startups with their MVP development, often working within Bangladesh's budget constraints to deliver scalable solutions using open-source tools. This experience taught me to prioritize user-centric design for Bangladeshi contexts—something I recognize as critical for your customer-facing applications. Additionally, my fluency in both English and Bengali allows me to effectively communicate with diverse stakeholders across Bangladesh Dhaka, ensuring seamless collaboration between technical teams and end-users.</w:t>
      </w:r>
    </w:p>
    <w:p>
      <w:pPr>
        <w:pStyle w:val="BodyText"/>
      </w:pPr>
      <w:r>
        <w:t xml:space="preserve">I am particularly drawn to TechInnovate's emphasis on "Tech for Good" values—principles that mirror my own professional ethos. In a country where 90% of the population uses mobile-first services, I've dedicated myself to learning responsive design and low-bandwidth optimization techniques. My portfolio includes a WhatsApp-based agricultural advisory tool developed for farmers in Mymensingh, which received recognition from the Bangladesh Computer Society. This project taught me to balance innovation with accessibility—a lesson I'm eager to apply while contributing to your team's work in Bangladesh Dhaka.</w:t>
      </w:r>
    </w:p>
    <w:p>
      <w:pPr>
        <w:pStyle w:val="BodyText"/>
      </w:pPr>
      <w:r>
        <w:t xml:space="preserve">As a proud citizen of Bangladesh, I understand that our nation's digital future depends on nurturing local talent within our own ecosystem. TechInnovate Solutions represents the ideal environment for me to grow as a Computer Engineer while giving back to the community that shaped my technological perspective. I am confident that my proactive approach, technical adaptability, and commitment to Bangladesh's tech advancement would make me a valuable asset during this internship. I have attached my resume detailing further projects including my university thesis on optimizing IoT networks for Dhaka's traffic management system.</w:t>
      </w:r>
    </w:p>
    <w:p>
      <w:pPr>
        <w:pStyle w:val="BodyText"/>
      </w:pPr>
      <w:r>
        <w:t xml:space="preserve">Thank you for considering my application for the Computer Engineer Internship at TechInnovate Solutions Ltd. I am eager to discuss how my skills in cloud architecture, full-stack development, and mobile-first design can support your team's objectives in Bangladesh Dhaka. I will follow up next week to schedule an interview at your convenience and welcome the opportunity to demonstrate how I can contribute to your innovative projects.</w:t>
      </w:r>
    </w:p>
    <w:p>
      <w:pPr>
        <w:pStyle w:val="BodyText"/>
      </w:pPr>
      <w:r>
        <w:t xml:space="preserve">Sincerely,</w:t>
      </w:r>
      <w:r>
        <w:br/>
      </w:r>
    </w:p>
    <w:p>
      <w:pPr>
        <w:pStyle w:val="BodyText"/>
      </w:pPr>
      <w:r>
        <w:t xml:space="preserve">Md. Rakibul Islam</w:t>
      </w:r>
      <w:r>
        <w:br/>
      </w:r>
      <w:r>
        <w:t xml:space="preserve">Computer Engineering Student (Final Year)</w:t>
      </w:r>
      <w:r>
        <w:br/>
      </w:r>
      <w:r>
        <w:t xml:space="preserve">Bangladesh University of Engineering and Technology</w:t>
      </w:r>
      <w:r>
        <w:br/>
      </w:r>
      <w:r>
        <w:t xml:space="preserve">Email: rakibul.islam@buet.ac.bd | Phone: +8801712345678</w:t>
      </w:r>
    </w:p>
    <w:p>
      <w:pPr>
        <w:pStyle w:val="BodyText"/>
      </w:pPr>
      <w:r>
        <w:rPr>
          <w:bCs/>
          <w:b/>
        </w:rPr>
        <w:t xml:space="preserve">Word Count: 824</w:t>
      </w:r>
      <w:r>
        <w:br/>
      </w:r>
      <w:r>
        <w:t xml:space="preserve">This Internship Application Letter demonstrates my alignment with TechInnovate Solutions' mission and my commitment to advancing technology within Bangladesh Dhak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dc:title>
  <dc:creator/>
  <dc:language>en</dc:language>
  <cp:keywords/>
  <dcterms:created xsi:type="dcterms:W3CDTF">2026-05-02T01:13:12Z</dcterms:created>
  <dcterms:modified xsi:type="dcterms:W3CDTF">2026-05-02T01:13:12Z</dcterms:modified>
</cp:coreProperties>
</file>

<file path=docProps/custom.xml><?xml version="1.0" encoding="utf-8"?>
<Properties xmlns="http://schemas.openxmlformats.org/officeDocument/2006/custom-properties" xmlns:vt="http://schemas.openxmlformats.org/officeDocument/2006/docPropsVTypes"/>
</file>